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3E9F9" w14:textId="3B7340F6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431DBF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207F3F">
        <w:rPr>
          <w:rFonts w:asciiTheme="majorHAnsi" w:hAnsiTheme="majorHAnsi" w:cs="Arial"/>
          <w:sz w:val="22"/>
          <w:szCs w:val="22"/>
        </w:rPr>
        <w:t>2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154DAD">
        <w:rPr>
          <w:rFonts w:asciiTheme="majorHAnsi" w:hAnsiTheme="majorHAnsi" w:cs="Arial"/>
          <w:sz w:val="22"/>
          <w:szCs w:val="22"/>
        </w:rPr>
        <w:t>37</w:t>
      </w:r>
      <w:r w:rsidR="00A0063D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proofErr w:type="gramStart"/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207F3F">
        <w:rPr>
          <w:rFonts w:asciiTheme="majorHAnsi" w:hAnsiTheme="majorHAnsi" w:cs="Arial"/>
          <w:sz w:val="22"/>
          <w:szCs w:val="22"/>
        </w:rPr>
        <w:t>January</w:t>
      </w:r>
      <w:proofErr w:type="gramEnd"/>
      <w:r w:rsidR="00154DAD">
        <w:rPr>
          <w:rFonts w:asciiTheme="majorHAnsi" w:hAnsiTheme="majorHAnsi" w:cs="Arial"/>
          <w:sz w:val="22"/>
          <w:szCs w:val="22"/>
        </w:rPr>
        <w:t xml:space="preserve"> 2</w:t>
      </w:r>
      <w:r w:rsidR="00343005">
        <w:rPr>
          <w:rFonts w:asciiTheme="majorHAnsi" w:hAnsiTheme="majorHAnsi" w:cs="Arial"/>
          <w:sz w:val="22"/>
          <w:szCs w:val="22"/>
        </w:rPr>
        <w:t>1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</w:t>
      </w:r>
      <w:r w:rsidR="00207F3F">
        <w:rPr>
          <w:rFonts w:asciiTheme="majorHAnsi" w:hAnsiTheme="majorHAnsi" w:cs="Arial"/>
          <w:sz w:val="22"/>
          <w:szCs w:val="22"/>
        </w:rPr>
        <w:t>2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-541 </w:t>
            </w:r>
            <w:proofErr w:type="spellStart"/>
            <w:r w:rsidRPr="00EA3CEF">
              <w:rPr>
                <w:rFonts w:asciiTheme="majorHAnsi" w:hAnsiTheme="majorHAnsi" w:cs="Arial"/>
                <w:sz w:val="22"/>
                <w:szCs w:val="22"/>
              </w:rPr>
              <w:t>Hdqtrs</w:t>
            </w:r>
            <w:proofErr w:type="spellEnd"/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008967E8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</w:t>
            </w:r>
            <w:proofErr w:type="spellStart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Occupation: 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>Mine Safe</w:t>
            </w:r>
            <w:r w:rsidR="00F65F53">
              <w:rPr>
                <w:rFonts w:asciiTheme="majorHAnsi" w:hAnsiTheme="majorHAnsi" w:cs="Arial"/>
                <w:sz w:val="22"/>
                <w:szCs w:val="22"/>
              </w:rPr>
              <w:t>ty and Health Inspector (Limited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>)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18137A6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6E35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841BAB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1B9E4AA5" w:rsidR="00956544" w:rsidRPr="00841BAB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841BAB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inform the staff of OA, State Apprenticeship Agencies (SAA), Registered Apprenticeship program sponsors, and other Registered Apprenticeship partners of the following new </w:t>
            </w:r>
            <w:proofErr w:type="spellStart"/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 occupation:</w:t>
            </w:r>
          </w:p>
          <w:p w14:paraId="37B1DF17" w14:textId="77777777" w:rsidR="00577929" w:rsidRPr="00841BAB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2BF4E25" w14:textId="33C31413" w:rsidR="00F822A5" w:rsidRDefault="00F822A5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F822A5">
              <w:rPr>
                <w:rFonts w:asciiTheme="majorHAnsi" w:hAnsiTheme="majorHAnsi" w:cs="Arial"/>
                <w:bCs/>
                <w:sz w:val="22"/>
                <w:szCs w:val="22"/>
              </w:rPr>
              <w:t>Mine Safe</w:t>
            </w:r>
            <w:r w:rsidR="00F65F53">
              <w:rPr>
                <w:rFonts w:asciiTheme="majorHAnsi" w:hAnsiTheme="majorHAnsi" w:cs="Arial"/>
                <w:bCs/>
                <w:sz w:val="22"/>
                <w:szCs w:val="22"/>
              </w:rPr>
              <w:t>ty and Health Inspector (Limited</w:t>
            </w:r>
            <w:r w:rsidRPr="00F822A5">
              <w:rPr>
                <w:rFonts w:asciiTheme="majorHAnsi" w:hAnsiTheme="majorHAnsi" w:cs="Arial"/>
                <w:bCs/>
                <w:sz w:val="22"/>
                <w:szCs w:val="22"/>
              </w:rPr>
              <w:t>)</w:t>
            </w:r>
          </w:p>
          <w:p w14:paraId="544BC8B0" w14:textId="6082C79F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 xml:space="preserve">O*NET-SOC CODE:  </w:t>
            </w:r>
            <w:r w:rsidR="00F822A5" w:rsidRPr="00F822A5">
              <w:rPr>
                <w:rFonts w:asciiTheme="majorHAnsi" w:hAnsiTheme="majorHAnsi" w:cs="Arial"/>
                <w:bCs/>
                <w:sz w:val="22"/>
                <w:szCs w:val="22"/>
              </w:rPr>
              <w:t>19-5011.00</w:t>
            </w:r>
          </w:p>
          <w:p w14:paraId="5260F0FA" w14:textId="1D349378" w:rsidR="002228D3" w:rsidRPr="00841BAB" w:rsidRDefault="002228D3" w:rsidP="002228D3">
            <w:pPr>
              <w:widowControl/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RAPIDS Code:  </w:t>
            </w:r>
            <w:r w:rsidR="00154DAD">
              <w:rPr>
                <w:rFonts w:asciiTheme="majorHAnsi" w:hAnsiTheme="majorHAnsi" w:cs="Arial"/>
                <w:sz w:val="22"/>
                <w:szCs w:val="22"/>
              </w:rPr>
              <w:t>3029</w:t>
            </w:r>
            <w:r w:rsidR="0022564F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14:paraId="7A5ED7E2" w14:textId="44D37F79" w:rsidR="002228D3" w:rsidRPr="00841BAB" w:rsidRDefault="002228D3" w:rsidP="002228D3">
            <w:pPr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Type of Training:  Competency-based</w:t>
            </w:r>
          </w:p>
          <w:p w14:paraId="4C579E5E" w14:textId="39E1E718" w:rsidR="00906AF6" w:rsidRPr="00841BAB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3B7A2812" w:rsidR="00C07546" w:rsidRPr="00841BAB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>Mine Safe</w:t>
            </w:r>
            <w:r w:rsidR="00F65F53">
              <w:rPr>
                <w:rFonts w:asciiTheme="majorHAnsi" w:hAnsiTheme="majorHAnsi" w:cs="Arial"/>
                <w:sz w:val="22"/>
                <w:szCs w:val="22"/>
              </w:rPr>
              <w:t>ty and Health Inspector (Limited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>)</w:t>
            </w:r>
            <w:r w:rsidR="00AF19A9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w</w:t>
            </w:r>
            <w:r w:rsidR="0022564F">
              <w:rPr>
                <w:rFonts w:asciiTheme="majorHAnsi" w:hAnsiTheme="majorHAnsi" w:cs="Arial"/>
                <w:sz w:val="22"/>
                <w:szCs w:val="22"/>
              </w:rPr>
              <w:t>as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 submitted by </w:t>
            </w:r>
            <w:r w:rsidR="00F822A5">
              <w:rPr>
                <w:rFonts w:asciiTheme="majorHAnsi" w:hAnsiTheme="majorHAnsi" w:cs="Arial"/>
                <w:sz w:val="22"/>
                <w:szCs w:val="22"/>
              </w:rPr>
              <w:t xml:space="preserve">Mr. 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>Richard Pagan, Deputy</w:t>
            </w:r>
            <w:r w:rsidR="00F822A5">
              <w:rPr>
                <w:rFonts w:asciiTheme="majorHAnsi" w:hAnsiTheme="majorHAnsi" w:cs="Arial"/>
                <w:sz w:val="22"/>
                <w:szCs w:val="22"/>
              </w:rPr>
              <w:t xml:space="preserve"> Superintendent on behalf of the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 xml:space="preserve"> National Mine </w:t>
            </w:r>
            <w:r w:rsidR="005D5DB1">
              <w:rPr>
                <w:rFonts w:asciiTheme="majorHAnsi" w:hAnsiTheme="majorHAnsi" w:cs="Arial"/>
                <w:sz w:val="22"/>
                <w:szCs w:val="22"/>
              </w:rPr>
              <w:t xml:space="preserve">Safety 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 xml:space="preserve">and </w:t>
            </w:r>
            <w:r w:rsidR="005D5DB1">
              <w:rPr>
                <w:rFonts w:asciiTheme="majorHAnsi" w:hAnsiTheme="majorHAnsi" w:cs="Arial"/>
                <w:sz w:val="22"/>
                <w:szCs w:val="22"/>
              </w:rPr>
              <w:t>Health</w:t>
            </w:r>
            <w:r w:rsidR="00F822A5" w:rsidRPr="00F822A5">
              <w:rPr>
                <w:rFonts w:asciiTheme="majorHAnsi" w:hAnsiTheme="majorHAnsi" w:cs="Arial"/>
                <w:sz w:val="22"/>
                <w:szCs w:val="22"/>
              </w:rPr>
              <w:t xml:space="preserve"> Academy</w:t>
            </w:r>
            <w:r w:rsidR="00931F8D" w:rsidRPr="00841BAB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for an </w:t>
            </w:r>
            <w:proofErr w:type="spellStart"/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apprenticeability</w:t>
            </w:r>
            <w:proofErr w:type="spellEnd"/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 determination.  The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 xml:space="preserve"> OA Administrator approved th</w:t>
            </w:r>
            <w:r w:rsidR="00571E16">
              <w:rPr>
                <w:rFonts w:asciiTheme="majorHAnsi" w:hAnsiTheme="majorHAnsi" w:cs="Arial"/>
                <w:sz w:val="22"/>
                <w:szCs w:val="22"/>
              </w:rPr>
              <w:t>is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occupation on </w:t>
            </w:r>
            <w:r w:rsidR="00207F3F">
              <w:rPr>
                <w:rFonts w:asciiTheme="majorHAnsi" w:hAnsiTheme="majorHAnsi" w:cs="Arial"/>
                <w:sz w:val="22"/>
                <w:szCs w:val="22"/>
              </w:rPr>
              <w:t>January</w:t>
            </w:r>
            <w:r w:rsidR="00154DAD">
              <w:rPr>
                <w:rFonts w:asciiTheme="majorHAnsi" w:hAnsiTheme="majorHAnsi" w:cs="Arial"/>
                <w:sz w:val="22"/>
                <w:szCs w:val="22"/>
              </w:rPr>
              <w:t xml:space="preserve"> 18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, 202</w:t>
            </w:r>
            <w:r w:rsidR="00207F3F">
              <w:rPr>
                <w:rFonts w:asciiTheme="majorHAnsi" w:hAnsiTheme="majorHAnsi" w:cs="Arial"/>
                <w:sz w:val="22"/>
                <w:szCs w:val="22"/>
              </w:rPr>
              <w:t>2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841BAB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3705B77B" w:rsidR="00C07546" w:rsidRPr="00841BAB" w:rsidRDefault="00F65F53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F822A5">
              <w:rPr>
                <w:rFonts w:asciiTheme="majorHAnsi" w:hAnsiTheme="majorHAnsi" w:cs="Arial"/>
                <w:sz w:val="22"/>
                <w:szCs w:val="22"/>
              </w:rPr>
              <w:t>Mine Safe</w:t>
            </w:r>
            <w:r>
              <w:rPr>
                <w:rFonts w:asciiTheme="majorHAnsi" w:hAnsiTheme="majorHAnsi" w:cs="Arial"/>
                <w:sz w:val="22"/>
                <w:szCs w:val="22"/>
              </w:rPr>
              <w:t>ty and Health Inspector</w:t>
            </w:r>
            <w:r w:rsidR="00EB2391">
              <w:rPr>
                <w:rFonts w:asciiTheme="majorHAnsi" w:hAnsiTheme="majorHAnsi" w:cs="Arial"/>
                <w:sz w:val="22"/>
                <w:szCs w:val="22"/>
              </w:rPr>
              <w:t>s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(Limited</w:t>
            </w:r>
            <w:r w:rsidRPr="00F822A5">
              <w:rPr>
                <w:rFonts w:asciiTheme="majorHAnsi" w:hAnsiTheme="majorHAnsi" w:cs="Arial"/>
                <w:sz w:val="22"/>
                <w:szCs w:val="22"/>
              </w:rPr>
              <w:t>)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07546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the 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603302F4" w14:textId="77777777" w:rsidR="00F822A5" w:rsidRDefault="00F822A5" w:rsidP="00F822A5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E</w:t>
            </w:r>
            <w:r w:rsidRPr="00F822A5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nforcing the </w:t>
            </w: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mine safety and health </w:t>
            </w:r>
            <w:proofErr w:type="gramStart"/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laws;</w:t>
            </w:r>
            <w:proofErr w:type="gramEnd"/>
          </w:p>
          <w:p w14:paraId="02A595B6" w14:textId="00C5AE03" w:rsidR="00F822A5" w:rsidRDefault="00F822A5" w:rsidP="00F822A5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P</w:t>
            </w:r>
            <w:r w:rsidRPr="00F822A5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romoting safety and health in sur</w:t>
            </w: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face types of mining operations; and</w:t>
            </w:r>
          </w:p>
          <w:p w14:paraId="69215BD2" w14:textId="441B4D21" w:rsidR="0072205C" w:rsidRPr="00841BAB" w:rsidRDefault="00F822A5" w:rsidP="00F822A5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P</w:t>
            </w:r>
            <w:r w:rsidRPr="00F822A5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reparation plants, mills, and related </w:t>
            </w:r>
            <w:proofErr w:type="gramStart"/>
            <w:r w:rsidRPr="00F822A5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facilities</w:t>
            </w:r>
            <w:r w:rsidR="00C07546"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;</w:t>
            </w:r>
            <w:proofErr w:type="gramEnd"/>
          </w:p>
          <w:p w14:paraId="2CA01026" w14:textId="73CB806F" w:rsidR="00841BAB" w:rsidRPr="00841BAB" w:rsidRDefault="00841BAB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48CEDA88" w:rsidR="00F534BF" w:rsidRPr="00841BAB" w:rsidRDefault="00F822A5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F822A5">
              <w:rPr>
                <w:rFonts w:asciiTheme="majorHAnsi" w:hAnsiTheme="majorHAnsi" w:cs="Arial"/>
                <w:sz w:val="22"/>
                <w:szCs w:val="22"/>
              </w:rPr>
              <w:t>Mine Safe</w:t>
            </w:r>
            <w:r w:rsidR="00F65F53">
              <w:rPr>
                <w:rFonts w:asciiTheme="majorHAnsi" w:hAnsiTheme="majorHAnsi" w:cs="Arial"/>
                <w:sz w:val="22"/>
                <w:szCs w:val="22"/>
              </w:rPr>
              <w:t>ty and Health Inspector (Limited</w:t>
            </w:r>
            <w:r w:rsidRPr="00F822A5">
              <w:rPr>
                <w:rFonts w:asciiTheme="majorHAnsi" w:hAnsiTheme="majorHAnsi" w:cs="Arial"/>
                <w:sz w:val="22"/>
                <w:szCs w:val="22"/>
              </w:rPr>
              <w:t>)</w:t>
            </w:r>
            <w:r w:rsidR="00AF19A9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534BF" w:rsidRPr="00841BAB">
              <w:rPr>
                <w:rFonts w:asciiTheme="majorHAnsi" w:hAnsiTheme="majorHAnsi" w:cs="Arial"/>
                <w:sz w:val="22"/>
                <w:szCs w:val="22"/>
              </w:rPr>
              <w:t xml:space="preserve">will be added to the List of Occupations Recognized as </w:t>
            </w:r>
            <w:proofErr w:type="spellStart"/>
            <w:r w:rsidR="00F534BF" w:rsidRPr="00841BAB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F534BF" w:rsidRPr="00841BAB">
              <w:rPr>
                <w:rFonts w:asciiTheme="majorHAnsi" w:hAnsiTheme="majorHAnsi" w:cs="Arial"/>
                <w:sz w:val="22"/>
                <w:szCs w:val="22"/>
              </w:rPr>
              <w:t xml:space="preserve"> by OA when the list is reissued.  A suggested Work Process Schedule and Related Instruction Outline are attached.</w:t>
            </w:r>
          </w:p>
          <w:p w14:paraId="4D5E8833" w14:textId="77777777" w:rsidR="00F534BF" w:rsidRPr="00841BAB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Pr="00841BAB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841BAB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841BAB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841BAB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071A7C7F" w14:textId="2911F7D8" w:rsidR="006E35B0" w:rsidRPr="00841BAB" w:rsidRDefault="006E35B0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D6DE43" w14:textId="6A7FB1B5" w:rsidR="00C07546" w:rsidRPr="00841BAB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If you have any questions please</w:t>
            </w:r>
            <w:r w:rsidR="006A6B3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contact Kirk Jefferson, 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Apprenticeship &amp; Training Representative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Pr="00841BAB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Pr="00841BAB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841BAB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841BAB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5B32F67B" w:rsidR="00B53B20" w:rsidRPr="00841BAB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6E35B0" w:rsidRPr="00841BAB">
              <w:rPr>
                <w:rFonts w:asciiTheme="majorHAnsi" w:hAnsiTheme="majorHAnsi" w:cs="Arial"/>
                <w:sz w:val="22"/>
                <w:szCs w:val="22"/>
              </w:rPr>
              <w:t>s</w:t>
            </w:r>
          </w:p>
          <w:p w14:paraId="65177798" w14:textId="1B2B8C72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0" w:name="_MON_1704009267"/>
          <w:bookmarkEnd w:id="0"/>
          <w:p w14:paraId="3F97B4CF" w14:textId="0561695E" w:rsidR="006E35B0" w:rsidRPr="00841BAB" w:rsidRDefault="005D5DB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6D4643D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704272996" r:id="rId12">
                  <o:FieldCodes>\s</o:FieldCodes>
                </o:OLEObject>
              </w:object>
            </w:r>
          </w:p>
          <w:p w14:paraId="7B8FE95C" w14:textId="56DE62DF" w:rsidR="00C01761" w:rsidRPr="00841BAB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B73A1" w14:textId="77777777" w:rsidR="00B02CB0" w:rsidRDefault="00B02CB0">
      <w:r>
        <w:separator/>
      </w:r>
    </w:p>
  </w:endnote>
  <w:endnote w:type="continuationSeparator" w:id="0">
    <w:p w14:paraId="218823C4" w14:textId="77777777" w:rsidR="00B02CB0" w:rsidRDefault="00B02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AA4A3" w14:textId="77777777" w:rsidR="00B02CB0" w:rsidRDefault="00B02CB0">
      <w:r>
        <w:separator/>
      </w:r>
    </w:p>
  </w:footnote>
  <w:footnote w:type="continuationSeparator" w:id="0">
    <w:p w14:paraId="24B4B7E5" w14:textId="77777777" w:rsidR="00B02CB0" w:rsidRDefault="00B02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00CD8"/>
    <w:multiLevelType w:val="hybridMultilevel"/>
    <w:tmpl w:val="FC8AD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37486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07A7E"/>
    <w:rsid w:val="00110C88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4DAD"/>
    <w:rsid w:val="00155E61"/>
    <w:rsid w:val="00156CD7"/>
    <w:rsid w:val="00162727"/>
    <w:rsid w:val="00175179"/>
    <w:rsid w:val="00177DC8"/>
    <w:rsid w:val="00177E87"/>
    <w:rsid w:val="00196925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07F3F"/>
    <w:rsid w:val="0021476A"/>
    <w:rsid w:val="0022271B"/>
    <w:rsid w:val="002228D3"/>
    <w:rsid w:val="0022564F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43005"/>
    <w:rsid w:val="0035129E"/>
    <w:rsid w:val="00355939"/>
    <w:rsid w:val="00363670"/>
    <w:rsid w:val="00374BD2"/>
    <w:rsid w:val="00382EE6"/>
    <w:rsid w:val="003A0501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1DBF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16F7B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1E16"/>
    <w:rsid w:val="00577648"/>
    <w:rsid w:val="00577929"/>
    <w:rsid w:val="005C3C61"/>
    <w:rsid w:val="005D3F29"/>
    <w:rsid w:val="005D49C5"/>
    <w:rsid w:val="005D5DB1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31CD"/>
    <w:rsid w:val="00676A99"/>
    <w:rsid w:val="00680D03"/>
    <w:rsid w:val="00680DFB"/>
    <w:rsid w:val="00686A81"/>
    <w:rsid w:val="006952CE"/>
    <w:rsid w:val="006962F7"/>
    <w:rsid w:val="006A5686"/>
    <w:rsid w:val="006A6B31"/>
    <w:rsid w:val="006C2B18"/>
    <w:rsid w:val="006C41E8"/>
    <w:rsid w:val="006C4A82"/>
    <w:rsid w:val="006D2780"/>
    <w:rsid w:val="006D3594"/>
    <w:rsid w:val="006D51FE"/>
    <w:rsid w:val="006E262B"/>
    <w:rsid w:val="006E35B0"/>
    <w:rsid w:val="006E4B0C"/>
    <w:rsid w:val="0071530A"/>
    <w:rsid w:val="007179FD"/>
    <w:rsid w:val="0072205C"/>
    <w:rsid w:val="0073105F"/>
    <w:rsid w:val="007310FB"/>
    <w:rsid w:val="00740637"/>
    <w:rsid w:val="007755D5"/>
    <w:rsid w:val="007A1F93"/>
    <w:rsid w:val="007A52D1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262B5"/>
    <w:rsid w:val="00840EDB"/>
    <w:rsid w:val="00841BA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1E9E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063D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21"/>
    <w:rsid w:val="00AA28A4"/>
    <w:rsid w:val="00AA31BD"/>
    <w:rsid w:val="00AA5BC1"/>
    <w:rsid w:val="00AA5D8C"/>
    <w:rsid w:val="00AA7244"/>
    <w:rsid w:val="00AB0E00"/>
    <w:rsid w:val="00AB2219"/>
    <w:rsid w:val="00AC3923"/>
    <w:rsid w:val="00AC3BE4"/>
    <w:rsid w:val="00AC61BE"/>
    <w:rsid w:val="00AC67E0"/>
    <w:rsid w:val="00AE11A1"/>
    <w:rsid w:val="00AE16DB"/>
    <w:rsid w:val="00AE29A5"/>
    <w:rsid w:val="00AE60C8"/>
    <w:rsid w:val="00AE6A02"/>
    <w:rsid w:val="00AF19A9"/>
    <w:rsid w:val="00AF445A"/>
    <w:rsid w:val="00B02CB0"/>
    <w:rsid w:val="00B128C1"/>
    <w:rsid w:val="00B15782"/>
    <w:rsid w:val="00B15C4C"/>
    <w:rsid w:val="00B2510E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95DD6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4E92"/>
    <w:rsid w:val="00D0776E"/>
    <w:rsid w:val="00D0789D"/>
    <w:rsid w:val="00D11A1B"/>
    <w:rsid w:val="00D17557"/>
    <w:rsid w:val="00D32254"/>
    <w:rsid w:val="00D37F3C"/>
    <w:rsid w:val="00D408B4"/>
    <w:rsid w:val="00D5498B"/>
    <w:rsid w:val="00D55392"/>
    <w:rsid w:val="00D63AC3"/>
    <w:rsid w:val="00D66B6A"/>
    <w:rsid w:val="00D727CE"/>
    <w:rsid w:val="00D80785"/>
    <w:rsid w:val="00D87BB5"/>
    <w:rsid w:val="00D92CFE"/>
    <w:rsid w:val="00D93C55"/>
    <w:rsid w:val="00D95209"/>
    <w:rsid w:val="00D95F7A"/>
    <w:rsid w:val="00DA1BA2"/>
    <w:rsid w:val="00DA4356"/>
    <w:rsid w:val="00DB0F09"/>
    <w:rsid w:val="00DB0F87"/>
    <w:rsid w:val="00DB1516"/>
    <w:rsid w:val="00DD19FA"/>
    <w:rsid w:val="00DD2A5D"/>
    <w:rsid w:val="00DD3060"/>
    <w:rsid w:val="00DF5570"/>
    <w:rsid w:val="00DF6FEA"/>
    <w:rsid w:val="00E03EA0"/>
    <w:rsid w:val="00E07CEE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391"/>
    <w:rsid w:val="00EB28F7"/>
    <w:rsid w:val="00EB476A"/>
    <w:rsid w:val="00ED411A"/>
    <w:rsid w:val="00ED4B89"/>
    <w:rsid w:val="00ED652E"/>
    <w:rsid w:val="00ED6B5C"/>
    <w:rsid w:val="00EE3226"/>
    <w:rsid w:val="00EE7C53"/>
    <w:rsid w:val="00EF26AA"/>
    <w:rsid w:val="00EF7846"/>
    <w:rsid w:val="00F0688F"/>
    <w:rsid w:val="00F1041C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5F53"/>
    <w:rsid w:val="00F662F6"/>
    <w:rsid w:val="00F67D30"/>
    <w:rsid w:val="00F705EE"/>
    <w:rsid w:val="00F73A7E"/>
    <w:rsid w:val="00F822A5"/>
    <w:rsid w:val="00F9688A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72205C"/>
    <w:pPr>
      <w:ind w:left="720"/>
      <w:contextualSpacing/>
    </w:pPr>
  </w:style>
  <w:style w:type="paragraph" w:styleId="Revision">
    <w:name w:val="Revision"/>
    <w:hidden/>
    <w:uiPriority w:val="99"/>
    <w:semiHidden/>
    <w:rsid w:val="005D5DB1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7960eecfbe8bb9c3e4bb231f7871e726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830ef88e8d541ed63a2b54f1970ca1c7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3C3D56-CAF9-4AED-9293-B416969B1F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FFDFDF-5C06-4C31-8E5D-F3B29D13F1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6</cp:revision>
  <cp:lastPrinted>2019-09-09T14:14:00Z</cp:lastPrinted>
  <dcterms:created xsi:type="dcterms:W3CDTF">2022-01-21T13:03:00Z</dcterms:created>
  <dcterms:modified xsi:type="dcterms:W3CDTF">2022-01-2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